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448A" w:rsidRDefault="00D4448A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213C32" w:rsidRPr="00213C32" w:rsidTr="009D7F24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90192A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Chicago Style</w:t>
            </w:r>
          </w:p>
        </w:tc>
      </w:tr>
      <w:tr w:rsidR="00595FD3" w:rsidRPr="0083586F" w:rsidTr="00984B71">
        <w:trPr>
          <w:trHeight w:hRule="exact" w:val="230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6A3D45" w:rsidP="00984B7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dress shirt, safety seam, French seam, English seam, seam thicknes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AC1491" w:rsidP="00984B71">
            <w:pPr>
              <w:spacing w:after="0" w:line="240" w:lineRule="auto"/>
              <w:jc w:val="center"/>
              <w:rPr>
                <w:rStyle w:val="Hiperpovezava"/>
                <w:rFonts w:eastAsia="Times New Roman" w:cstheme="minorHAnsi"/>
                <w:sz w:val="24"/>
                <w:szCs w:val="24"/>
                <w:lang w:val="sl-SI" w:eastAsia="sl-SI"/>
              </w:rPr>
            </w:pPr>
            <w:hyperlink r:id="rId8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doi.org/10.14502/Tekstilec2019.62.4-11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oshikj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E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ck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Cott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ir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fluenc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aund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4-11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oshikj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E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mbosk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G, Jordanov I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ngovsk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B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ck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Cott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ir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fluenc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aund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4–1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4-11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oshikj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Emilija, Gora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mbosk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Igor Jordanov, and Biljana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ngovsk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ck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Cott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ir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fluenc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aund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4–1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1.</w:t>
            </w:r>
          </w:p>
        </w:tc>
      </w:tr>
      <w:tr w:rsidR="00595FD3" w:rsidRPr="0083586F" w:rsidTr="00984B71">
        <w:trPr>
          <w:trHeight w:hRule="exact" w:val="237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6A3D45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polyester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nishing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multifunctional properties, water and oil repellence,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fl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am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retardancy, washing fastnes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AC1491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9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12-22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Furlan, T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lti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ydr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le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Flame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tarda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lyest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2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2-22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Furlan T, Nešković I, Špička N, Golja B, Kert M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lti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ydr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le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Flame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tarda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lyest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12–22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2-22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rlan, Tanj, Ivan Nešković, Nina Špička, Barbara Golja, Mateja Kert, Brigita Tomšič, et al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lti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ydr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le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Flame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tarda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lyest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12–22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2.</w:t>
            </w:r>
          </w:p>
        </w:tc>
      </w:tr>
      <w:tr w:rsidR="00595FD3" w:rsidRPr="0083586F" w:rsidTr="00D84CB2">
        <w:trPr>
          <w:trHeight w:hRule="exact" w:val="210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6A3D45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  <w:lang w:val="en-GB"/>
              </w:rPr>
            </w:pPr>
            <w:r w:rsidRPr="00984B71">
              <w:rPr>
                <w:rFonts w:cstheme="minorHAnsi"/>
                <w:sz w:val="24"/>
                <w:szCs w:val="24"/>
              </w:rPr>
              <w:t>functional clothing, disabled people, 3D scanning, virtual garment simula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AC1491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0" w:history="1">
              <w:r w:rsidR="006A3D45" w:rsidRPr="00984B71">
                <w:rPr>
                  <w:rStyle w:val="Hiperpovezava"/>
                  <w:rFonts w:cstheme="minorHAnsi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doi.org/10.14502/Tekstilec2019.62.23-3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Nakić, M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puta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esign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sabl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op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3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3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3-3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Nakić M, Bogović S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puta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esign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sabl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op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23–3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3-3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kić, Marija, and Slavica Bogović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puta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esign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sabl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op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23–3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3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33.</w:t>
            </w:r>
          </w:p>
        </w:tc>
      </w:tr>
      <w:tr w:rsidR="00595FD3" w:rsidRPr="0083586F" w:rsidTr="00D659A8">
        <w:trPr>
          <w:trHeight w:hRule="exact" w:val="223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FD7F12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vertical farming, vertical gardening, textile fabrics,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agrotextiles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plants, algae, hydroponics, aeroponics, aquaponic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AC1491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1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34-41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Ehrmann, A., 2019.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Use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m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3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4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34-41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Ehrmann A.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Use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m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34–4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34-41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Ehrmann, Andrea. “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Use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m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34–4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3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41.</w:t>
            </w:r>
          </w:p>
        </w:tc>
      </w:tr>
      <w:tr w:rsidR="00595FD3" w:rsidRPr="0083586F" w:rsidTr="00D84CB2">
        <w:trPr>
          <w:trHeight w:hRule="exact" w:val="239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FD7F12" w:rsidP="00984B7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modal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micro modal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man-made cellulosic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propertie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AC1491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2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42-5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kender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Z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ys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Ring-, Rotor- and Air-jet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icro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4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5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42-5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F0214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kender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Z, Kopitar D, Ercegović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žić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Iveković G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ys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Ring-, Rotor- and Air-jet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icro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42–5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42-5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924119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kender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Zen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ragana Kopitar, Sanja Ercegović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žić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and Goran Iveković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ys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Ring-, Rotor- and Air-Jet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icro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42–5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4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53.</w:t>
            </w:r>
          </w:p>
        </w:tc>
      </w:tr>
    </w:tbl>
    <w:p w:rsidR="00D659A8" w:rsidRDefault="00D659A8"/>
    <w:p w:rsidR="002527F2" w:rsidRDefault="002527F2"/>
    <w:p w:rsidR="00213C32" w:rsidRDefault="00213C32"/>
    <w:p w:rsidR="00213C32" w:rsidRDefault="00213C32"/>
    <w:p w:rsidR="00213C32" w:rsidRDefault="00213C32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D659A8" w:rsidRPr="00751643" w:rsidTr="00213C32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213C32" w:rsidRPr="0083586F" w:rsidTr="00186E00">
        <w:trPr>
          <w:trHeight w:hRule="exact" w:val="2160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984B71" w:rsidRDefault="00213C32" w:rsidP="00186E00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3C32" w:rsidRPr="00D84CB2" w:rsidRDefault="00213C32" w:rsidP="00186E00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moisture, overall moisture management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oef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ient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waterjet pressure, web mas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84CB2" w:rsidRDefault="00AC1491" w:rsidP="00186E00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hyperlink r:id="rId13" w:history="1">
              <w:r w:rsidR="00213C32" w:rsidRPr="00D84CB2">
                <w:rPr>
                  <w:rStyle w:val="Hiperpovezava"/>
                  <w:rFonts w:cstheme="minorHAnsi"/>
                  <w:sz w:val="24"/>
                  <w:szCs w:val="24"/>
                </w:rPr>
                <w:t>https://doi.org/10.14502/Tekstilec2019.62.54-7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3C32" w:rsidRPr="00D84CB2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Jain, R.K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istur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anagement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racterist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la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onwov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5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7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54-7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3C32" w:rsidRPr="00D84CB2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Jain RK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inh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K, Das A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istur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anagement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racterist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la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onwov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54–7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54-7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3C32" w:rsidRPr="00D84CB2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Jain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v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Kumar, S. K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inh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urb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as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istur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anagement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racterist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la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onwov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54–7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5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73.</w:t>
            </w:r>
          </w:p>
        </w:tc>
      </w:tr>
      <w:tr w:rsidR="00595FD3" w:rsidRPr="0083586F" w:rsidTr="00D659A8">
        <w:trPr>
          <w:trHeight w:hRule="exact" w:val="314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C518A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polyacrylonitrile/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gelatin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nano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ous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mats, sterilization, autoclaving, ozone, UV sterilization, heat sterilization, cell growth, adherent cells, CHO cells, tissue engineering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AC1491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4" w:history="1">
              <w:r w:rsidR="00FD7F12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78-88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4954A1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hl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eriliza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AN/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elatin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e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78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88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78-8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4954A1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hl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lattn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H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abantin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L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ttj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R, Grothe T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eriliza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AN/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elatin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e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78–88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78-88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60F95" w:rsidRPr="00984B71" w:rsidRDefault="00460F95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MyriadPro-Light" w:cstheme="minorHAnsi"/>
                <w:sz w:val="24"/>
                <w:szCs w:val="24"/>
                <w:lang w:val="en-GB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hl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aria, Hannah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lattn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l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abantin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Rob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ttj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Timo Grothe, Ank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ttenho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et al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eriliza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AN/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elatin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e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78–88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78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88.</w:t>
            </w:r>
          </w:p>
        </w:tc>
      </w:tr>
      <w:tr w:rsidR="00D2019F" w:rsidRPr="0083586F" w:rsidTr="00D659A8">
        <w:trPr>
          <w:trHeight w:hRule="exact" w:val="222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984B71" w:rsidRDefault="00D2019F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984B71" w:rsidRDefault="00D2019F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wound dressing, electrospinning, drug delivery,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nano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ous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mat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984B71" w:rsidRDefault="00AC1491" w:rsidP="00984B71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15" w:history="1">
              <w:r w:rsidR="00D2019F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10.14502/Tekstilec2019.62.89-100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2019F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m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plicatio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un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essing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89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00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89-100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2019F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m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plicatio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un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essing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89–100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89-100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984B71" w:rsidRDefault="00D2019F" w:rsidP="00D84CB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m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Al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plicatio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un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essing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89–100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89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00.</w:t>
            </w:r>
          </w:p>
        </w:tc>
      </w:tr>
      <w:tr w:rsidR="00C518A3" w:rsidRPr="0083586F" w:rsidTr="00D659A8">
        <w:trPr>
          <w:trHeight w:hRule="exact" w:val="238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C518A3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C518A3" w:rsidP="00984B71">
            <w:pPr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textile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lter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single collector </w:t>
            </w:r>
            <w:proofErr w:type="gramStart"/>
            <w:r w:rsidRPr="00984B71">
              <w:rPr>
                <w:rFonts w:cstheme="minorHAnsi"/>
                <w:sz w:val="24"/>
                <w:szCs w:val="24"/>
              </w:rPr>
              <w:t>contact</w:t>
            </w:r>
            <w:proofErr w:type="gram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ef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iency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collision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ef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iency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hydrophobicity, pore size, surface charge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AC1491" w:rsidP="00984B71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16" w:history="1">
              <w:r w:rsidR="000D2582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01-109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Roy, S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s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loi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ttachme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edia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01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0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01-109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Roy S, Ghosh S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N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s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loi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ttachme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edia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01–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01-109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Roy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kuma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brat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Ghosh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iranja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s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loi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ttachme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edia.” TEKSTILEC 62, no. 2 (June 14, 2019): 101–10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01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09.</w:t>
            </w:r>
          </w:p>
        </w:tc>
      </w:tr>
      <w:tr w:rsidR="00FD7F12" w:rsidRPr="00751643" w:rsidTr="00D659A8">
        <w:trPr>
          <w:trHeight w:hRule="exact" w:val="223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BB6CEA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FD7F12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combed sliver, can-spring stiff ness, coils position, storage time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AC1491" w:rsidP="00984B71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17" w:history="1">
              <w:r w:rsidR="000D2582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10-12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D2019F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Singh, S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mpac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nish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awfram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riab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b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Quali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10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2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10-12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D2019F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Singh S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N, Vaz A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mpac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nish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awfram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riab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b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Quali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10–2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10-12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D2019F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Singh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khvi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iranja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and Anand Vaz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mpac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nish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awfram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riab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b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Quali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110–12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10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23.</w:t>
            </w:r>
          </w:p>
        </w:tc>
      </w:tr>
    </w:tbl>
    <w:p w:rsidR="00D659A8" w:rsidRDefault="00D659A8"/>
    <w:p w:rsidR="002527F2" w:rsidRDefault="002527F2"/>
    <w:p w:rsidR="00FA79C4" w:rsidRDefault="00FA79C4"/>
    <w:p w:rsidR="00FA79C4" w:rsidRDefault="00FA79C4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D659A8" w:rsidRPr="00751643" w:rsidTr="00C100B5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213C32" w:rsidRPr="00751643" w:rsidTr="00186E00">
        <w:trPr>
          <w:trHeight w:hRule="exact" w:val="223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984B71" w:rsidRDefault="00213C32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659A8" w:rsidRDefault="00213C32" w:rsidP="00186E00">
            <w:pPr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wearable technologies, responsive, active, interactive garments, emotional sensing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659A8" w:rsidRDefault="00AC1491" w:rsidP="00186E00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auto"/>
                <w:sz w:val="24"/>
                <w:szCs w:val="24"/>
                <w:u w:val="none"/>
              </w:rPr>
            </w:pPr>
            <w:hyperlink r:id="rId18" w:history="1">
              <w:r w:rsidR="00213C32" w:rsidRPr="00D659A8">
                <w:rPr>
                  <w:rStyle w:val="Hiperpovezava"/>
                  <w:rFonts w:cstheme="minorHAnsi"/>
                  <w:sz w:val="24"/>
                  <w:szCs w:val="24"/>
                </w:rPr>
                <w:t>10.14502/Tekstilec2019.62.124-136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659A8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rga, I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ar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echnologies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twe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sh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rt, Performance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c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)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2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36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24-136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659A8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Hrga I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ar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echnologies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twe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sh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rt, Performance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c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)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24–36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24-136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659A8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rga, Iztok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ar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echnologies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twe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sh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rt, Performance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c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).” TEKSTILEC 62, no. 2 (June 14, 2019): 124–136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2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36.</w:t>
            </w:r>
          </w:p>
        </w:tc>
      </w:tr>
      <w:tr w:rsidR="00FA79C4" w:rsidRPr="00751643" w:rsidTr="00186E00">
        <w:trPr>
          <w:trHeight w:hRule="exact" w:val="223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984B71" w:rsidRDefault="00FA79C4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shopping, clothes, brand, market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AC1491" w:rsidP="00186E00">
            <w:pPr>
              <w:spacing w:after="0" w:line="240" w:lineRule="auto"/>
              <w:jc w:val="center"/>
              <w:rPr>
                <w:rStyle w:val="Hiperpovezava"/>
                <w:color w:val="auto"/>
                <w:u w:val="none"/>
              </w:rPr>
            </w:pPr>
            <w:hyperlink r:id="rId19" w:history="1">
              <w:r w:rsidR="00FA79C4" w:rsidRPr="008E6FD1">
                <w:rPr>
                  <w:rStyle w:val="Hiperpovezava"/>
                </w:rPr>
                <w:t>10.14502/Tekstilec2019.62.137-147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Perić, N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p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publ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rb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ustom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haviou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ver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37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47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37-147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Perić N, Mamula Nikolić T, Slijepčević M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p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publ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rb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ustom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haviou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ver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37–47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37-147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ić, Nenad, Tatjana Mamula Nikolić, and Milica Slijepčević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p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publ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rb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ustom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haviou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ver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137–147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37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47.</w:t>
            </w:r>
          </w:p>
        </w:tc>
      </w:tr>
      <w:tr w:rsidR="00D2019F" w:rsidRPr="00C100B5" w:rsidTr="00C100B5">
        <w:trPr>
          <w:trHeight w:hRule="exact" w:val="223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C100B5" w:rsidRDefault="00D2019F" w:rsidP="00BB70F6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C100B5" w:rsidRDefault="00D2019F" w:rsidP="00BB70F6">
            <w:pPr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seam strength, loop strength, thread strength loss, stitch density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C100B5" w:rsidRDefault="00AC1491" w:rsidP="00BB70F6">
            <w:pPr>
              <w:spacing w:after="0" w:line="240" w:lineRule="auto"/>
              <w:rPr>
                <w:rStyle w:val="Hiperpovezava"/>
                <w:rFonts w:cstheme="minorHAnsi"/>
                <w:color w:val="auto"/>
                <w:sz w:val="24"/>
                <w:szCs w:val="24"/>
                <w:u w:val="none"/>
              </w:rPr>
            </w:pPr>
            <w:hyperlink r:id="rId20" w:history="1">
              <w:r w:rsidR="00D2019F" w:rsidRPr="00C100B5">
                <w:rPr>
                  <w:rStyle w:val="Hiperpovezava"/>
                  <w:rFonts w:cstheme="minorHAnsi"/>
                  <w:sz w:val="24"/>
                  <w:szCs w:val="24"/>
                </w:rPr>
                <w:t>10.14502/Tekstilec2019.62.148-154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C100B5" w:rsidRDefault="00D2019F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Kuma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dh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V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ff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ow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ne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ns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bb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hrea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reng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4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54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48-154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C100B5" w:rsidRDefault="00D2019F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Kuma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dh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V, Kumar Gupta A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ff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ow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ne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ns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bb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hrea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reng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48–54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48-154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C100B5" w:rsidRDefault="007427B2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Kuma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dh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ina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shi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Kumar Gupta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ff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ow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ne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ns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bb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hrea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reng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148–154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4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54.</w:t>
            </w:r>
          </w:p>
        </w:tc>
      </w:tr>
      <w:tr w:rsidR="00FD7F12" w:rsidRPr="00C100B5" w:rsidTr="00C100B5">
        <w:trPr>
          <w:trHeight w:hRule="exact" w:val="238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BB6CEA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9D7F24" w:rsidP="009D7F24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 xml:space="preserve">personal factors, productivity, readymade garment sector, fi </w:t>
            </w:r>
            <w:proofErr w:type="spellStart"/>
            <w:r w:rsidRPr="00C100B5">
              <w:rPr>
                <w:rFonts w:cstheme="minorHAnsi"/>
                <w:sz w:val="24"/>
                <w:szCs w:val="24"/>
              </w:rPr>
              <w:t>shbone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diagram analysi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AC1491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1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10.14502/Tekstilec2019.62.158-165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zumd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valua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ersona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to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rk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ffect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iv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RMG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cto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nglade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5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65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58-165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zumd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q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S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valua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ersona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to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rk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ffect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iv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RMG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cto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nglade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58–65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58-165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zumd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m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ami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aifu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q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valua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ersona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to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rk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ffect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iv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RMG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cto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nglade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158–165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5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65.</w:t>
            </w:r>
          </w:p>
        </w:tc>
      </w:tr>
      <w:tr w:rsidR="009D7F24" w:rsidRPr="00C100B5" w:rsidTr="00C100B5">
        <w:trPr>
          <w:trHeight w:hRule="exact" w:val="308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BB6CEA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9D7F24" w:rsidP="009D7F24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stenter machine, overfeed, fuzzy prediction, membership func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AC1491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2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66-180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Akt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mrit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gnosi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mens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abil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ass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ni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re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Single Jersey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zz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ference System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66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80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66-180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Akt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mrit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imuzza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l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Haque MM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ssa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I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zan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N, et al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gnosi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mens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abil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ass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ni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re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Single Jersey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zz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ference System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66–80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66-180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Akt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mrit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amim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hah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imuzza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l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hbubu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Haque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Ismai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ssa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wsh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zan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bu Nas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hsanu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Haque, et al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gnosi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mens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abil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ass P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ni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re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Single Jersey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zz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ference System.” TEKSTILEC 62, no. 3 (September 26, 2019): 166–180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66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80.</w:t>
            </w:r>
          </w:p>
        </w:tc>
      </w:tr>
    </w:tbl>
    <w:p w:rsidR="002527F2" w:rsidRDefault="002527F2">
      <w:pPr>
        <w:rPr>
          <w:rFonts w:cstheme="minorHAnsi"/>
          <w:sz w:val="24"/>
          <w:szCs w:val="24"/>
        </w:rPr>
      </w:pPr>
    </w:p>
    <w:p w:rsidR="00213C32" w:rsidRDefault="00213C32">
      <w:pPr>
        <w:rPr>
          <w:rFonts w:cstheme="minorHAnsi"/>
          <w:sz w:val="24"/>
          <w:szCs w:val="24"/>
        </w:rPr>
      </w:pPr>
    </w:p>
    <w:p w:rsidR="00213C32" w:rsidRDefault="00213C32">
      <w:pPr>
        <w:rPr>
          <w:rFonts w:cstheme="minorHAnsi"/>
          <w:sz w:val="24"/>
          <w:szCs w:val="24"/>
        </w:rPr>
      </w:pPr>
    </w:p>
    <w:p w:rsidR="00213C32" w:rsidRDefault="00213C32">
      <w:pPr>
        <w:rPr>
          <w:rFonts w:cstheme="minorHAnsi"/>
          <w:sz w:val="24"/>
          <w:szCs w:val="24"/>
        </w:rPr>
      </w:pPr>
    </w:p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5A59A7" w:rsidRPr="00C100B5" w:rsidTr="00213C32">
        <w:trPr>
          <w:trHeight w:hRule="exact" w:val="39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Chicago Style</w:t>
            </w:r>
          </w:p>
        </w:tc>
      </w:tr>
      <w:tr w:rsidR="00213C32" w:rsidRPr="00C100B5" w:rsidTr="00186E00">
        <w:trPr>
          <w:trHeight w:hRule="exact" w:val="224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cstheme="minorHAnsi"/>
                <w:sz w:val="24"/>
                <w:szCs w:val="24"/>
              </w:rPr>
              <w:t>Fallopia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japonica leaves, cotton, dyeing, cationic pre-treatment, wash stability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AC1491" w:rsidP="00186E00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3" w:history="1">
              <w:r w:rsidR="00213C3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10.14502/Tekstilec2019.62.181-186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Gorjanc, M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ation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etreatm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llopi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aponic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ea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81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86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81-186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Gorjanc M, Kert M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jadžić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, Simončič B, Forte-Tavčer P, et al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ation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etreatm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llopi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aponic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ea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81–6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81-186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Gorjanc, Marija, Mateja Kert, Amra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jadžić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Barbara Simončič, Petra Forte-Tavčer, Brigita Tomšič, et al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ation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etreatm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llopi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aponic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ea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181–186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81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86.</w:t>
            </w:r>
          </w:p>
        </w:tc>
      </w:tr>
      <w:tr w:rsidR="00213C32" w:rsidRPr="00C100B5" w:rsidTr="00186E00">
        <w:trPr>
          <w:trHeight w:hRule="exact" w:val="196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 xml:space="preserve">indigo, protease, </w:t>
            </w:r>
            <w:proofErr w:type="spellStart"/>
            <w:r w:rsidRPr="00C100B5">
              <w:rPr>
                <w:rFonts w:cstheme="minorHAnsi"/>
                <w:sz w:val="24"/>
                <w:szCs w:val="24"/>
              </w:rPr>
              <w:t>colour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strength, sodium dithionite, ferrous sulphate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AC1491" w:rsidP="00186E00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4" w:history="1">
              <w:r w:rsidR="00213C3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87-199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zumd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P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dig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kalin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te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dditi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87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9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87-199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zumd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P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JN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dig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kalin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te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dditi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87–9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87-199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zumd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anav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J 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dig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kalin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te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dditi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187–19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87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99.</w:t>
            </w:r>
          </w:p>
        </w:tc>
      </w:tr>
      <w:tr w:rsidR="00FA79C4" w:rsidRPr="00C100B5" w:rsidTr="00186E00">
        <w:trPr>
          <w:trHeight w:hRule="exact" w:val="196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C100B5" w:rsidRDefault="00FA79C4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vertical farming, textile fabrics, plant growth, knitted fabrics, hydroponics, measurement technology, cress, illumination, irriga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AC1491" w:rsidP="00186E00">
            <w:pPr>
              <w:spacing w:after="0" w:line="240" w:lineRule="auto"/>
              <w:rPr>
                <w:rStyle w:val="Hiperpovezava"/>
                <w:color w:val="auto"/>
                <w:u w:val="none"/>
              </w:rPr>
            </w:pPr>
            <w:hyperlink r:id="rId25" w:history="1">
              <w:r w:rsidR="00FA79C4" w:rsidRPr="008E6FD1">
                <w:rPr>
                  <w:rStyle w:val="Hiperpovezava"/>
                </w:rPr>
                <w:t>10.14502/Tekstilec2019.62.200-207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öttj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R. et al., 2019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nvironment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Plan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l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u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00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07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00-207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öttj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R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ck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JL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h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rockhage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B, Grothe T, et al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nvironment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Plan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l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u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200–7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00-207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öttj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Robin, Jan Lukas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ck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ominik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h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Benne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rockhage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Timo Grothe, Sabine Herbst, et al. “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nvironment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Plan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l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u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200–207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00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07.</w:t>
            </w:r>
          </w:p>
        </w:tc>
      </w:tr>
      <w:tr w:rsidR="00C518A3" w:rsidRPr="00C100B5" w:rsidTr="00213C32">
        <w:trPr>
          <w:trHeight w:hRule="exact" w:val="238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C518A3" w:rsidP="00BB70F6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C518A3" w:rsidP="00BB70F6">
            <w:pPr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proofErr w:type="spellStart"/>
            <w:r w:rsidRPr="00C100B5">
              <w:rPr>
                <w:rFonts w:cstheme="minorHAnsi"/>
                <w:sz w:val="24"/>
                <w:szCs w:val="24"/>
              </w:rPr>
              <w:t>photocolouration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, microencapsulated photochromic dye, cotton, </w:t>
            </w:r>
            <w:proofErr w:type="spellStart"/>
            <w:r w:rsidRPr="00C100B5">
              <w:rPr>
                <w:rFonts w:cstheme="minorHAnsi"/>
                <w:sz w:val="24"/>
                <w:szCs w:val="24"/>
              </w:rPr>
              <w:t>fl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at screen print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AC1491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6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208-218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ozić, N. et al., 2019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ffer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ouran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i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crocapsu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otochrom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ye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0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1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08-21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Hozić N, Kert M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ffer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ouran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i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crocapsu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otochrom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ye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208–1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08-218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ozić, Nadia, and Mateja Kert. “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ffer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ouran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i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crocapsu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otochrom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ye.” TEKSTILEC 62, no. 3 (September 26, 2019): 208–21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0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18.</w:t>
            </w:r>
          </w:p>
        </w:tc>
      </w:tr>
      <w:tr w:rsidR="009D7F24" w:rsidRPr="00C100B5" w:rsidTr="00213C32">
        <w:trPr>
          <w:trHeight w:hRule="exact" w:val="280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BB6CEA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2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9D7F24" w:rsidP="009D7F24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regional clothing products, consumers’ perception, C-A-B model, purchase inten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AC1491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7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219-228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uang, Z. et al., 2019. The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’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p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iv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l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rch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ten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sp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g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s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a C-A-B Model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19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2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19-22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15BB" w:rsidRPr="00C100B5" w:rsidRDefault="00DE15BB" w:rsidP="00DE15B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Huang Z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X, Xi J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th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B, Ali S, et al. The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’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p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iv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l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rch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ten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sp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g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s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a C-A-B Model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219–2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19-228</w:t>
            </w:r>
          </w:p>
          <w:p w:rsidR="009D7F24" w:rsidRPr="00C100B5" w:rsidRDefault="009D7F24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DE15BB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uang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Zhengwe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Xuek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Xi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sto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th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li, Ling Lin, et al. “The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’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p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iv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l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rch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ten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sp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g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s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a C-A-B Model.” TEKSTILEC 62, no. 3 (September 26, 2019): 219–22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19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28.</w:t>
            </w:r>
          </w:p>
        </w:tc>
      </w:tr>
    </w:tbl>
    <w:p w:rsidR="0064411E" w:rsidRDefault="0064411E"/>
    <w:p w:rsidR="00213C32" w:rsidRDefault="00213C32"/>
    <w:p w:rsidR="00213C32" w:rsidRDefault="00213C32"/>
    <w:p w:rsidR="00213C32" w:rsidRDefault="00213C32"/>
    <w:p w:rsidR="00213C32" w:rsidRDefault="00213C32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4684"/>
        <w:gridCol w:w="8505"/>
        <w:gridCol w:w="8646"/>
      </w:tblGrid>
      <w:tr w:rsidR="00077A4C" w:rsidRPr="00BB6CEA" w:rsidTr="00077A4C">
        <w:trPr>
          <w:trHeight w:hRule="exact" w:val="39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BB6CEA" w:rsidRDefault="00077A4C" w:rsidP="005A59A7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0"/>
                <w:szCs w:val="20"/>
              </w:rPr>
            </w:pPr>
            <w:r w:rsidRPr="00BB6CEA">
              <w:rPr>
                <w:rFonts w:eastAsia="Arial" w:cstheme="minorHAnsi"/>
                <w:b/>
                <w:sz w:val="20"/>
                <w:szCs w:val="20"/>
              </w:rPr>
              <w:t>No.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4E40B6" w:rsidRDefault="00077A4C" w:rsidP="00BB70F6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4E40B6">
              <w:rPr>
                <w:rFonts w:ascii="Arial" w:eastAsia="Arial" w:hAnsi="Arial" w:cs="Arial"/>
                <w:b/>
                <w:sz w:val="24"/>
                <w:szCs w:val="24"/>
              </w:rPr>
              <w:t>Key Words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4E40B6" w:rsidRDefault="00077A4C" w:rsidP="00BB70F6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4E40B6">
              <w:rPr>
                <w:rFonts w:ascii="Arial" w:eastAsia="Arial" w:hAnsi="Arial" w:cs="Arial"/>
                <w:b/>
                <w:sz w:val="24"/>
                <w:szCs w:val="24"/>
              </w:rPr>
              <w:t xml:space="preserve">Authors &amp; </w:t>
            </w:r>
            <w:r w:rsidR="000665B0" w:rsidRPr="004E40B6">
              <w:rPr>
                <w:rFonts w:ascii="Arial" w:eastAsia="Arial" w:hAnsi="Arial" w:cs="Arial"/>
                <w:b/>
                <w:sz w:val="24"/>
                <w:szCs w:val="24"/>
              </w:rPr>
              <w:t>Title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4E40B6" w:rsidRDefault="00077A4C" w:rsidP="00BB70F6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4E40B6">
              <w:rPr>
                <w:rFonts w:ascii="Arial" w:eastAsia="Arial" w:hAnsi="Arial" w:cs="Arial"/>
                <w:b/>
                <w:sz w:val="24"/>
                <w:szCs w:val="24"/>
              </w:rPr>
              <w:t xml:space="preserve">Link to the </w:t>
            </w:r>
            <w:r w:rsidR="000665B0" w:rsidRPr="004E40B6">
              <w:rPr>
                <w:rFonts w:ascii="Arial" w:eastAsia="Arial" w:hAnsi="Arial" w:cs="Arial"/>
                <w:b/>
                <w:sz w:val="24"/>
                <w:szCs w:val="24"/>
              </w:rPr>
              <w:t>Article</w:t>
            </w:r>
          </w:p>
        </w:tc>
      </w:tr>
      <w:tr w:rsidR="00077A4C" w:rsidRPr="00751643" w:rsidTr="004E40B6">
        <w:trPr>
          <w:trHeight w:hRule="exact" w:val="63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077A4C" w:rsidRDefault="00077A4C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1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9D7F24">
            <w:pPr>
              <w:adjustRightInd w:val="0"/>
              <w:spacing w:after="0" w:line="240" w:lineRule="auto"/>
              <w:rPr>
                <w:sz w:val="24"/>
                <w:szCs w:val="24"/>
                <w:highlight w:val="yellow"/>
              </w:rPr>
            </w:pPr>
            <w:proofErr w:type="spellStart"/>
            <w:r w:rsidRPr="004E40B6">
              <w:rPr>
                <w:sz w:val="24"/>
                <w:szCs w:val="24"/>
              </w:rPr>
              <w:t>colour</w:t>
            </w:r>
            <w:proofErr w:type="spellEnd"/>
            <w:r w:rsidRPr="004E40B6">
              <w:rPr>
                <w:sz w:val="24"/>
                <w:szCs w:val="24"/>
              </w:rPr>
              <w:t xml:space="preserve"> memory, simultaneous </w:t>
            </w:r>
            <w:proofErr w:type="spellStart"/>
            <w:r w:rsidRPr="004E40B6">
              <w:rPr>
                <w:sz w:val="24"/>
                <w:szCs w:val="24"/>
              </w:rPr>
              <w:t>colour</w:t>
            </w:r>
            <w:proofErr w:type="spellEnd"/>
            <w:r w:rsidRPr="004E40B6">
              <w:rPr>
                <w:sz w:val="24"/>
                <w:szCs w:val="24"/>
              </w:rPr>
              <w:t xml:space="preserve"> comparison, </w:t>
            </w:r>
            <w:proofErr w:type="spellStart"/>
            <w:r w:rsidRPr="004E40B6">
              <w:rPr>
                <w:sz w:val="24"/>
                <w:szCs w:val="24"/>
              </w:rPr>
              <w:t>colour</w:t>
            </w:r>
            <w:proofErr w:type="spellEnd"/>
            <w:r w:rsidRPr="004E40B6">
              <w:rPr>
                <w:sz w:val="24"/>
                <w:szCs w:val="24"/>
              </w:rPr>
              <w:t xml:space="preserve"> perception, hue, saturation, brightness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4E40B6">
              <w:rPr>
                <w:sz w:val="24"/>
                <w:szCs w:val="24"/>
              </w:rPr>
              <w:t>Ajda</w:t>
            </w:r>
            <w:proofErr w:type="spellEnd"/>
            <w:r w:rsidRPr="004E40B6">
              <w:rPr>
                <w:sz w:val="24"/>
                <w:szCs w:val="24"/>
              </w:rPr>
              <w:t xml:space="preserve"> Car, Sabina </w:t>
            </w:r>
            <w:proofErr w:type="spellStart"/>
            <w:r w:rsidRPr="004E40B6">
              <w:rPr>
                <w:sz w:val="24"/>
                <w:szCs w:val="24"/>
              </w:rPr>
              <w:t>Bračko</w:t>
            </w:r>
            <w:proofErr w:type="spellEnd"/>
          </w:p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bCs/>
                <w:sz w:val="24"/>
                <w:szCs w:val="24"/>
              </w:rPr>
              <w:t xml:space="preserve">Influence of Basic </w:t>
            </w:r>
            <w:proofErr w:type="spellStart"/>
            <w:r w:rsidRPr="004E40B6">
              <w:rPr>
                <w:bCs/>
                <w:sz w:val="24"/>
                <w:szCs w:val="24"/>
              </w:rPr>
              <w:t>Colour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Parameters on </w:t>
            </w:r>
            <w:proofErr w:type="spellStart"/>
            <w:r w:rsidRPr="004E40B6">
              <w:rPr>
                <w:bCs/>
                <w:sz w:val="24"/>
                <w:szCs w:val="24"/>
              </w:rPr>
              <w:t>Colour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Memory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6611" w:rsidRPr="004E40B6" w:rsidRDefault="00F26611" w:rsidP="00077A4C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hyperlink r:id="rId28" w:history="1">
              <w:r>
                <w:rPr>
                  <w:rStyle w:val="Hiperpovezava"/>
                </w:rPr>
                <w:t>http://www.tekstilec.si/wp-content/uploads/2019/11/10.14502Tekstilec2019.62.232-241.pdf</w:t>
              </w:r>
            </w:hyperlink>
          </w:p>
        </w:tc>
      </w:tr>
      <w:tr w:rsidR="00077A4C" w:rsidRPr="00751643" w:rsidTr="0064411E">
        <w:trPr>
          <w:trHeight w:hRule="exact" w:val="109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077A4C" w:rsidRDefault="00077A4C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2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9D7F24">
            <w:pPr>
              <w:adjustRightInd w:val="0"/>
              <w:spacing w:after="0" w:line="240" w:lineRule="auto"/>
              <w:rPr>
                <w:sz w:val="24"/>
                <w:szCs w:val="24"/>
                <w:highlight w:val="yellow"/>
              </w:rPr>
            </w:pPr>
            <w:r w:rsidRPr="004E40B6">
              <w:rPr>
                <w:sz w:val="24"/>
                <w:szCs w:val="24"/>
              </w:rPr>
              <w:t xml:space="preserve">computer vision, </w:t>
            </w:r>
            <w:proofErr w:type="spellStart"/>
            <w:r w:rsidRPr="004E40B6">
              <w:rPr>
                <w:sz w:val="24"/>
                <w:szCs w:val="24"/>
              </w:rPr>
              <w:t>neppy</w:t>
            </w:r>
            <w:proofErr w:type="spellEnd"/>
            <w:r w:rsidRPr="004E40B6">
              <w:rPr>
                <w:sz w:val="24"/>
                <w:szCs w:val="24"/>
              </w:rPr>
              <w:t xml:space="preserve"> yarn, </w:t>
            </w:r>
            <w:proofErr w:type="spellStart"/>
            <w:r w:rsidRPr="004E40B6">
              <w:rPr>
                <w:sz w:val="24"/>
                <w:szCs w:val="24"/>
              </w:rPr>
              <w:t>macropixel</w:t>
            </w:r>
            <w:proofErr w:type="spellEnd"/>
            <w:r w:rsidRPr="004E40B6">
              <w:rPr>
                <w:sz w:val="24"/>
                <w:szCs w:val="24"/>
              </w:rPr>
              <w:t xml:space="preserve"> analysis, real-time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Habiba </w:t>
            </w:r>
            <w:proofErr w:type="spellStart"/>
            <w:r w:rsidRPr="004E40B6">
              <w:rPr>
                <w:sz w:val="24"/>
                <w:szCs w:val="24"/>
              </w:rPr>
              <w:t>Halepoto</w:t>
            </w:r>
            <w:proofErr w:type="spellEnd"/>
            <w:r w:rsidRPr="004E40B6">
              <w:rPr>
                <w:sz w:val="24"/>
                <w:szCs w:val="24"/>
              </w:rPr>
              <w:t>, Tao Gong, Kashif Kaleem</w:t>
            </w:r>
          </w:p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bCs/>
                <w:sz w:val="24"/>
                <w:szCs w:val="24"/>
              </w:rPr>
              <w:t xml:space="preserve">Real-Time Quality Assessment of </w:t>
            </w:r>
            <w:proofErr w:type="spellStart"/>
            <w:r w:rsidRPr="004E40B6">
              <w:rPr>
                <w:bCs/>
                <w:sz w:val="24"/>
                <w:szCs w:val="24"/>
              </w:rPr>
              <w:t>Neppy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Mélange Yarn Manufacturing Using </w:t>
            </w:r>
            <w:proofErr w:type="spellStart"/>
            <w:r w:rsidRPr="004E40B6">
              <w:rPr>
                <w:bCs/>
                <w:sz w:val="24"/>
                <w:szCs w:val="24"/>
              </w:rPr>
              <w:t>Macropixel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Analysis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F26611" w:rsidP="00077A4C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hyperlink r:id="rId29" w:history="1">
              <w:r>
                <w:rPr>
                  <w:rStyle w:val="Hiperpovezava"/>
                </w:rPr>
                <w:t>http://www.tekstilec.si/wp-content/uploads/2019/11/10.14502Tekstilec2019.62.242-247.pdf</w:t>
              </w:r>
            </w:hyperlink>
          </w:p>
        </w:tc>
      </w:tr>
      <w:tr w:rsidR="00077A4C" w:rsidRPr="00751643" w:rsidTr="0064411E">
        <w:trPr>
          <w:trHeight w:hRule="exact" w:val="106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077A4C" w:rsidRDefault="00077A4C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3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9D7F24">
            <w:pPr>
              <w:adjustRightInd w:val="0"/>
              <w:spacing w:after="0" w:line="240" w:lineRule="auto"/>
              <w:rPr>
                <w:sz w:val="24"/>
                <w:szCs w:val="24"/>
                <w:highlight w:val="yellow"/>
              </w:rPr>
            </w:pPr>
            <w:r w:rsidRPr="004E40B6">
              <w:rPr>
                <w:sz w:val="24"/>
                <w:szCs w:val="24"/>
              </w:rPr>
              <w:t>3D printing, 3D printed textiles, textile-like structures, multi-material printing, FDM printing, novel structures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4E40B6">
              <w:rPr>
                <w:sz w:val="24"/>
                <w:szCs w:val="24"/>
              </w:rPr>
              <w:t>Rimma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Uysal</w:t>
            </w:r>
            <w:proofErr w:type="spellEnd"/>
            <w:r w:rsidRPr="004E40B6">
              <w:rPr>
                <w:sz w:val="24"/>
                <w:szCs w:val="24"/>
              </w:rPr>
              <w:t>, Jack B. Stubbs</w:t>
            </w:r>
          </w:p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bCs/>
                <w:sz w:val="24"/>
                <w:szCs w:val="24"/>
              </w:rPr>
              <w:t>A New Method of Printing Multi-Material Textiles by Fused Deposition Modelling (FDM)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F26611" w:rsidP="00077A4C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hyperlink r:id="rId30" w:history="1">
              <w:r>
                <w:rPr>
                  <w:rStyle w:val="Hiperpovezava"/>
                </w:rPr>
                <w:t>http://www.tekstilec.si/wp-content/uploads/2019/11/10.14502Tekstilec2019.62.248-257.pdf</w:t>
              </w:r>
            </w:hyperlink>
          </w:p>
        </w:tc>
      </w:tr>
      <w:tr w:rsidR="0064411E" w:rsidRPr="00751643" w:rsidTr="009A4B27">
        <w:trPr>
          <w:trHeight w:hRule="exact" w:val="90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077A4C" w:rsidRDefault="0064411E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4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64411E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Himalayan nettle, needle-punching, thermal insulation, wicking, moisture management, </w:t>
            </w:r>
            <w:proofErr w:type="spellStart"/>
            <w:r w:rsidRPr="004E40B6">
              <w:rPr>
                <w:sz w:val="24"/>
                <w:szCs w:val="24"/>
              </w:rPr>
              <w:t>Girardinia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diversifolia</w:t>
            </w:r>
            <w:proofErr w:type="spellEnd"/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Sujit Kumar Sinha, </w:t>
            </w:r>
            <w:proofErr w:type="spellStart"/>
            <w:r w:rsidRPr="004E40B6">
              <w:rPr>
                <w:sz w:val="24"/>
                <w:szCs w:val="24"/>
              </w:rPr>
              <w:t>Akshay</w:t>
            </w:r>
            <w:proofErr w:type="spellEnd"/>
            <w:r w:rsidRPr="004E40B6">
              <w:rPr>
                <w:sz w:val="24"/>
                <w:szCs w:val="24"/>
              </w:rPr>
              <w:t xml:space="preserve"> Sharma, </w:t>
            </w:r>
            <w:proofErr w:type="spellStart"/>
            <w:r w:rsidRPr="004E40B6">
              <w:rPr>
                <w:sz w:val="24"/>
                <w:szCs w:val="24"/>
              </w:rPr>
              <w:t>Subhankar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Maity</w:t>
            </w:r>
            <w:proofErr w:type="spellEnd"/>
          </w:p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64411E">
              <w:rPr>
                <w:sz w:val="24"/>
                <w:szCs w:val="24"/>
              </w:rPr>
              <w:t xml:space="preserve">Thermal Resistance and Moisture Management </w:t>
            </w:r>
            <w:proofErr w:type="spellStart"/>
            <w:r w:rsidRPr="0064411E">
              <w:rPr>
                <w:sz w:val="24"/>
                <w:szCs w:val="24"/>
              </w:rPr>
              <w:t>Behaviour</w:t>
            </w:r>
            <w:proofErr w:type="spellEnd"/>
            <w:r w:rsidRPr="0064411E">
              <w:rPr>
                <w:sz w:val="24"/>
                <w:szCs w:val="24"/>
              </w:rPr>
              <w:t xml:space="preserve"> of Nettle/Polyester Nonwoven Fabrics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64411E" w:rsidRDefault="00F26611" w:rsidP="00DE5A14">
            <w:pPr>
              <w:adjustRightInd w:val="0"/>
              <w:spacing w:after="0" w:line="240" w:lineRule="auto"/>
              <w:jc w:val="center"/>
              <w:rPr>
                <w:sz w:val="24"/>
                <w:szCs w:val="24"/>
              </w:rPr>
            </w:pPr>
            <w:hyperlink r:id="rId31" w:history="1">
              <w:r>
                <w:rPr>
                  <w:rStyle w:val="Hiperpovezava"/>
                </w:rPr>
                <w:t>http://www.tekstilec.si/wp-content/uploads/2019/11/10.14502Tekstilec2019.62.258-268.pdf</w:t>
              </w:r>
            </w:hyperlink>
          </w:p>
        </w:tc>
      </w:tr>
      <w:tr w:rsidR="0064411E" w:rsidRPr="00751643" w:rsidTr="005678F9">
        <w:trPr>
          <w:trHeight w:hRule="exact" w:val="110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077A4C" w:rsidRDefault="0064411E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5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layer-by-layer, padding, chitosan, sodium phytate, silk, </w:t>
            </w:r>
            <w:proofErr w:type="spellStart"/>
            <w:r w:rsidRPr="004E40B6">
              <w:rPr>
                <w:sz w:val="24"/>
                <w:szCs w:val="24"/>
              </w:rPr>
              <w:t>fl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ame</w:t>
            </w:r>
            <w:proofErr w:type="spellEnd"/>
            <w:r w:rsidRPr="004E40B6">
              <w:rPr>
                <w:sz w:val="24"/>
                <w:szCs w:val="24"/>
              </w:rPr>
              <w:t>-retardancy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Zhong </w:t>
            </w:r>
            <w:proofErr w:type="spellStart"/>
            <w:r w:rsidRPr="004E40B6">
              <w:rPr>
                <w:sz w:val="24"/>
                <w:szCs w:val="24"/>
              </w:rPr>
              <w:t>Lv</w:t>
            </w:r>
            <w:proofErr w:type="spellEnd"/>
            <w:r w:rsidRPr="004E40B6">
              <w:rPr>
                <w:sz w:val="24"/>
                <w:szCs w:val="24"/>
              </w:rPr>
              <w:t xml:space="preserve">, </w:t>
            </w:r>
            <w:proofErr w:type="spellStart"/>
            <w:r w:rsidRPr="004E40B6">
              <w:rPr>
                <w:sz w:val="24"/>
                <w:szCs w:val="24"/>
              </w:rPr>
              <w:t>Jin</w:t>
            </w:r>
            <w:proofErr w:type="spellEnd"/>
            <w:r w:rsidRPr="004E40B6">
              <w:rPr>
                <w:sz w:val="24"/>
                <w:szCs w:val="24"/>
              </w:rPr>
              <w:t>-Ping Guan, Ren-Cheng Tang, Guo-</w:t>
            </w:r>
            <w:proofErr w:type="spellStart"/>
            <w:r w:rsidRPr="004E40B6">
              <w:rPr>
                <w:sz w:val="24"/>
                <w:szCs w:val="24"/>
              </w:rPr>
              <w:t>Qiang</w:t>
            </w:r>
            <w:proofErr w:type="spellEnd"/>
            <w:r w:rsidRPr="004E40B6">
              <w:rPr>
                <w:sz w:val="24"/>
                <w:szCs w:val="24"/>
              </w:rPr>
              <w:t xml:space="preserve"> Chen</w:t>
            </w:r>
          </w:p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64411E">
              <w:rPr>
                <w:sz w:val="24"/>
                <w:szCs w:val="24"/>
              </w:rPr>
              <w:t xml:space="preserve">Flame-retardant </w:t>
            </w:r>
            <w:r w:rsidR="005678F9" w:rsidRPr="0064411E">
              <w:rPr>
                <w:sz w:val="24"/>
                <w:szCs w:val="24"/>
              </w:rPr>
              <w:t>Treatment of Silk Fabric with Sodium Phytate and Chitosan Using the Layer-By-Layer Padding Techniqu</w:t>
            </w:r>
            <w:r w:rsidRPr="0064411E">
              <w:rPr>
                <w:sz w:val="24"/>
                <w:szCs w:val="24"/>
              </w:rPr>
              <w:t>e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64411E" w:rsidRDefault="00F26611" w:rsidP="00DE5A14">
            <w:pPr>
              <w:adjustRightInd w:val="0"/>
              <w:spacing w:after="0" w:line="240" w:lineRule="auto"/>
              <w:jc w:val="center"/>
              <w:rPr>
                <w:sz w:val="24"/>
                <w:szCs w:val="24"/>
              </w:rPr>
            </w:pPr>
            <w:hyperlink r:id="rId32" w:history="1">
              <w:r>
                <w:rPr>
                  <w:rStyle w:val="Hiperpovezava"/>
                </w:rPr>
                <w:t>http://www.tekstilec.si/wp-content/uploads/2019/11/10.14502Tekstilec2019.62.269-277.pdf</w:t>
              </w:r>
            </w:hyperlink>
          </w:p>
        </w:tc>
      </w:tr>
      <w:tr w:rsidR="00F26611" w:rsidRPr="00751643" w:rsidTr="005678F9">
        <w:trPr>
          <w:trHeight w:hRule="exact" w:val="82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6611" w:rsidRPr="00077A4C" w:rsidRDefault="00F26611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6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6611" w:rsidRPr="004E40B6" w:rsidRDefault="00F26611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>
              <w:t xml:space="preserve">tetraethyl orthosilicate, </w:t>
            </w:r>
            <w:proofErr w:type="spellStart"/>
            <w:r>
              <w:t>nano</w:t>
            </w:r>
            <w:proofErr w:type="spellEnd"/>
            <w:r>
              <w:t>-silica, absorbency, tensile strength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6611" w:rsidRDefault="00F26611" w:rsidP="00DE5A14">
            <w:pPr>
              <w:adjustRightInd w:val="0"/>
              <w:spacing w:after="0" w:line="240" w:lineRule="auto"/>
            </w:pPr>
            <w:r>
              <w:t xml:space="preserve">J N Chakraborty, </w:t>
            </w:r>
            <w:proofErr w:type="spellStart"/>
            <w:r>
              <w:t>Yashdeep</w:t>
            </w:r>
            <w:proofErr w:type="spellEnd"/>
            <w:r>
              <w:t xml:space="preserve"> Sharma</w:t>
            </w:r>
          </w:p>
          <w:p w:rsidR="00F26611" w:rsidRPr="004E40B6" w:rsidRDefault="00F26611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>
              <w:t xml:space="preserve">Comparative Performance of </w:t>
            </w:r>
            <w:proofErr w:type="spellStart"/>
            <w:r>
              <w:t>Synthesised</w:t>
            </w:r>
            <w:proofErr w:type="spellEnd"/>
            <w:r>
              <w:t xml:space="preserve"> Silica Nanoparticles for Enhanced Hydrophilic Properties on Cotton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6611" w:rsidRDefault="00F26611" w:rsidP="00DE5A14">
            <w:pPr>
              <w:adjustRightInd w:val="0"/>
              <w:spacing w:after="0" w:line="240" w:lineRule="auto"/>
              <w:jc w:val="center"/>
            </w:pPr>
            <w:hyperlink r:id="rId33" w:history="1">
              <w:r>
                <w:rPr>
                  <w:rStyle w:val="Hiperpovezava"/>
                </w:rPr>
                <w:t>http://www.tekstilec.si/wp-content/uploads/2019/11/10.14502Tekstilec2019.62.278-287.pdf</w:t>
              </w:r>
            </w:hyperlink>
          </w:p>
        </w:tc>
      </w:tr>
      <w:tr w:rsidR="00F26611" w:rsidRPr="00751643" w:rsidTr="005678F9">
        <w:trPr>
          <w:trHeight w:hRule="exact" w:val="82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6611" w:rsidRDefault="00F26611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7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6611" w:rsidRPr="004E40B6" w:rsidRDefault="00F26611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>
              <w:t xml:space="preserve">natural </w:t>
            </w:r>
            <w:proofErr w:type="spellStart"/>
            <w:r>
              <w:t>colourants</w:t>
            </w:r>
            <w:proofErr w:type="spellEnd"/>
            <w:r>
              <w:t xml:space="preserve">, wool dyeing, walnut leaf extract, ferrous sulphate, </w:t>
            </w:r>
            <w:proofErr w:type="spellStart"/>
            <w:r>
              <w:t>colourimetry</w:t>
            </w:r>
            <w:proofErr w:type="spellEnd"/>
            <w:r>
              <w:t>, antimicrobial activity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6611" w:rsidRDefault="00F26611" w:rsidP="00DE5A14">
            <w:pPr>
              <w:adjustRightInd w:val="0"/>
              <w:spacing w:after="0" w:line="240" w:lineRule="auto"/>
            </w:pPr>
            <w:proofErr w:type="spellStart"/>
            <w:r>
              <w:t>Alenka</w:t>
            </w:r>
            <w:proofErr w:type="spellEnd"/>
            <w:r>
              <w:t xml:space="preserve"> </w:t>
            </w:r>
            <w:proofErr w:type="spellStart"/>
            <w:r>
              <w:t>Ojstršek</w:t>
            </w:r>
            <w:proofErr w:type="spellEnd"/>
            <w:r>
              <w:t xml:space="preserve">, </w:t>
            </w:r>
            <w:proofErr w:type="spellStart"/>
            <w:r>
              <w:t>Darinka</w:t>
            </w:r>
            <w:proofErr w:type="spellEnd"/>
            <w:r>
              <w:t xml:space="preserve"> </w:t>
            </w:r>
            <w:proofErr w:type="spellStart"/>
            <w:r>
              <w:t>Fakin</w:t>
            </w:r>
            <w:proofErr w:type="spellEnd"/>
          </w:p>
          <w:p w:rsidR="00F26611" w:rsidRPr="004E40B6" w:rsidRDefault="00F26611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>
              <w:t xml:space="preserve">Natural Dyeing of Wool Using </w:t>
            </w:r>
            <w:proofErr w:type="spellStart"/>
            <w:r>
              <w:t>Junglans</w:t>
            </w:r>
            <w:proofErr w:type="spellEnd"/>
            <w:r>
              <w:t xml:space="preserve"> regia (Common Walnut) Leaf Extract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6611" w:rsidRDefault="00F26611" w:rsidP="00DE5A14">
            <w:pPr>
              <w:adjustRightInd w:val="0"/>
              <w:spacing w:after="0" w:line="240" w:lineRule="auto"/>
              <w:jc w:val="center"/>
            </w:pPr>
            <w:hyperlink r:id="rId34" w:history="1">
              <w:r>
                <w:rPr>
                  <w:rStyle w:val="Hiperpovezava"/>
                </w:rPr>
                <w:t>http://www.tekstilec.si/wp-content/uploads/2019/11/10.14502Tekstilec2019.62.288-298.pdf</w:t>
              </w:r>
            </w:hyperlink>
          </w:p>
        </w:tc>
      </w:tr>
    </w:tbl>
    <w:p w:rsidR="0061330A" w:rsidRPr="007337CD" w:rsidRDefault="0061330A" w:rsidP="007337CD">
      <w:pPr>
        <w:rPr>
          <w:rFonts w:cs="Times New Roman"/>
          <w:lang w:val="en-GB"/>
        </w:rPr>
      </w:pPr>
      <w:bookmarkStart w:id="0" w:name="_GoBack"/>
      <w:bookmarkEnd w:id="0"/>
    </w:p>
    <w:sectPr w:rsidR="0061330A" w:rsidRPr="007337CD" w:rsidSect="00844A50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23814" w:h="16840" w:orient="landscape" w:code="8"/>
      <w:pgMar w:top="284" w:right="289" w:bottom="289" w:left="284" w:header="29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1491" w:rsidRDefault="00AC1491" w:rsidP="00A976F9">
      <w:pPr>
        <w:spacing w:after="0" w:line="240" w:lineRule="auto"/>
      </w:pPr>
      <w:r>
        <w:separator/>
      </w:r>
    </w:p>
  </w:endnote>
  <w:endnote w:type="continuationSeparator" w:id="0">
    <w:p w:rsidR="00AC1491" w:rsidRDefault="00AC1491" w:rsidP="00A97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, 新細明體">
    <w:charset w:val="00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Pro-Light">
    <w:altName w:val="Yu Gothic"/>
    <w:panose1 w:val="00000000000000000000"/>
    <w:charset w:val="80"/>
    <w:family w:val="auto"/>
    <w:notTrueType/>
    <w:pitch w:val="default"/>
    <w:sig w:usb0="00000007" w:usb1="08070000" w:usb2="00000010" w:usb3="00000000" w:csb0="0002000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79C4" w:rsidRDefault="00FA79C4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79C4" w:rsidRDefault="00FA79C4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79C4" w:rsidRDefault="00FA79C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1491" w:rsidRDefault="00AC1491" w:rsidP="00A976F9">
      <w:pPr>
        <w:spacing w:after="0" w:line="240" w:lineRule="auto"/>
      </w:pPr>
      <w:r>
        <w:separator/>
      </w:r>
    </w:p>
  </w:footnote>
  <w:footnote w:type="continuationSeparator" w:id="0">
    <w:p w:rsidR="00AC1491" w:rsidRDefault="00AC1491" w:rsidP="00A976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79C4" w:rsidRDefault="00FA79C4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0AFF" w:rsidRDefault="00FD0AFF" w:rsidP="00FD0AFF">
    <w:pPr>
      <w:pStyle w:val="Glava"/>
      <w:jc w:val="center"/>
      <w:rPr>
        <w:b/>
        <w:i/>
        <w:color w:val="0000FF"/>
        <w:sz w:val="40"/>
        <w:lang w:val="sl-SI"/>
      </w:rPr>
    </w:pPr>
    <w:r w:rsidRPr="00FA79C4">
      <w:rPr>
        <w:b/>
        <w:i/>
        <w:color w:val="0000FF"/>
        <w:sz w:val="40"/>
        <w:lang w:val="sl-SI"/>
      </w:rPr>
      <w:t xml:space="preserve">Aktualni seznam objavljenih člankov v reviji Tekstilec leta </w:t>
    </w:r>
    <w:r w:rsidRPr="00FA79C4">
      <w:rPr>
        <w:b/>
        <w:i/>
        <w:color w:val="FF0000"/>
        <w:sz w:val="40"/>
        <w:shd w:val="clear" w:color="auto" w:fill="FFFF00"/>
        <w:lang w:val="sl-SI"/>
      </w:rPr>
      <w:t>201</w:t>
    </w:r>
    <w:r>
      <w:rPr>
        <w:b/>
        <w:i/>
        <w:color w:val="FF0000"/>
        <w:sz w:val="40"/>
        <w:shd w:val="clear" w:color="auto" w:fill="FFFF00"/>
        <w:lang w:val="sl-SI"/>
      </w:rPr>
      <w:t>9</w:t>
    </w:r>
    <w:r w:rsidRPr="00FA79C4">
      <w:rPr>
        <w:b/>
        <w:i/>
        <w:color w:val="0000FF"/>
        <w:sz w:val="40"/>
        <w:lang w:val="sl-SI"/>
      </w:rPr>
      <w:t xml:space="preserve"> za citiranje v člankih</w:t>
    </w:r>
    <w:r>
      <w:rPr>
        <w:b/>
        <w:i/>
        <w:color w:val="0000FF"/>
        <w:sz w:val="40"/>
        <w:lang w:val="sl-SI"/>
      </w:rPr>
      <w:t xml:space="preserve"> - </w:t>
    </w:r>
  </w:p>
  <w:p w:rsidR="006A3D45" w:rsidRPr="00FA79C4" w:rsidRDefault="00FD0AFF" w:rsidP="00FD0AFF">
    <w:pPr>
      <w:pStyle w:val="Glava"/>
      <w:jc w:val="center"/>
      <w:rPr>
        <w:sz w:val="24"/>
      </w:rPr>
    </w:pPr>
    <w:r w:rsidRPr="00FA79C4">
      <w:rPr>
        <w:b/>
        <w:i/>
        <w:color w:val="0000FF"/>
        <w:sz w:val="40"/>
        <w:lang w:val="sl-SI"/>
      </w:rPr>
      <w:t>za objave v revijah, ki so vključene v podatkovn</w:t>
    </w:r>
    <w:r>
      <w:rPr>
        <w:b/>
        <w:i/>
        <w:color w:val="0000FF"/>
        <w:sz w:val="40"/>
        <w:lang w:val="sl-SI"/>
      </w:rPr>
      <w:t>ih</w:t>
    </w:r>
    <w:r w:rsidRPr="00FA79C4">
      <w:rPr>
        <w:b/>
        <w:i/>
        <w:color w:val="0000FF"/>
        <w:sz w:val="40"/>
        <w:lang w:val="sl-SI"/>
      </w:rPr>
      <w:t xml:space="preserve"> baz</w:t>
    </w:r>
    <w:r>
      <w:rPr>
        <w:b/>
        <w:i/>
        <w:color w:val="0000FF"/>
        <w:sz w:val="40"/>
        <w:lang w:val="sl-SI"/>
      </w:rPr>
      <w:t>ah</w:t>
    </w:r>
    <w:r w:rsidRPr="00FA79C4">
      <w:rPr>
        <w:b/>
        <w:i/>
        <w:color w:val="0000FF"/>
        <w:sz w:val="40"/>
        <w:lang w:val="sl-SI"/>
      </w:rPr>
      <w:t xml:space="preserve"> </w:t>
    </w:r>
    <w:proofErr w:type="spellStart"/>
    <w:r w:rsidRPr="00FA79C4">
      <w:rPr>
        <w:b/>
        <w:i/>
        <w:color w:val="FF0000"/>
        <w:sz w:val="40"/>
        <w:highlight w:val="yellow"/>
        <w:lang w:val="sl-SI"/>
      </w:rPr>
      <w:t>WoS</w:t>
    </w:r>
    <w:proofErr w:type="spellEnd"/>
    <w:r w:rsidRPr="00FA79C4">
      <w:rPr>
        <w:b/>
        <w:i/>
        <w:color w:val="0000FF"/>
        <w:sz w:val="40"/>
        <w:lang w:val="sl-SI"/>
      </w:rPr>
      <w:t xml:space="preserve"> in </w:t>
    </w:r>
    <w:r w:rsidRPr="00FA79C4">
      <w:rPr>
        <w:b/>
        <w:i/>
        <w:color w:val="FF0000"/>
        <w:sz w:val="40"/>
        <w:highlight w:val="yellow"/>
        <w:lang w:val="sl-SI"/>
      </w:rPr>
      <w:t>SCOPU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79C4" w:rsidRDefault="00FA79C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3091F"/>
    <w:multiLevelType w:val="multilevel"/>
    <w:tmpl w:val="5BA6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yNza0NDU3sTQ0MbZU0lEKTi0uzszPAymwqAUAqP2/OywAAAA="/>
  </w:docVars>
  <w:rsids>
    <w:rsidRoot w:val="00564930"/>
    <w:rsid w:val="00016B5D"/>
    <w:rsid w:val="00026025"/>
    <w:rsid w:val="00030D4E"/>
    <w:rsid w:val="00031103"/>
    <w:rsid w:val="00041471"/>
    <w:rsid w:val="00051F8D"/>
    <w:rsid w:val="0005262F"/>
    <w:rsid w:val="00057D54"/>
    <w:rsid w:val="00063702"/>
    <w:rsid w:val="000665B0"/>
    <w:rsid w:val="00077A4C"/>
    <w:rsid w:val="00095486"/>
    <w:rsid w:val="000B4DE6"/>
    <w:rsid w:val="000C00A5"/>
    <w:rsid w:val="000C5E2B"/>
    <w:rsid w:val="000C64CB"/>
    <w:rsid w:val="000C6AF6"/>
    <w:rsid w:val="000C7299"/>
    <w:rsid w:val="000D2582"/>
    <w:rsid w:val="000D7C79"/>
    <w:rsid w:val="000F235A"/>
    <w:rsid w:val="0010291A"/>
    <w:rsid w:val="00107052"/>
    <w:rsid w:val="0011613C"/>
    <w:rsid w:val="00121C73"/>
    <w:rsid w:val="00124037"/>
    <w:rsid w:val="00132405"/>
    <w:rsid w:val="001428AF"/>
    <w:rsid w:val="00150AC0"/>
    <w:rsid w:val="00181A82"/>
    <w:rsid w:val="00181DAF"/>
    <w:rsid w:val="0018288C"/>
    <w:rsid w:val="001855BB"/>
    <w:rsid w:val="001860FD"/>
    <w:rsid w:val="001A00ED"/>
    <w:rsid w:val="001A618B"/>
    <w:rsid w:val="001A7B53"/>
    <w:rsid w:val="00213C32"/>
    <w:rsid w:val="002226DC"/>
    <w:rsid w:val="0022508F"/>
    <w:rsid w:val="00225D2C"/>
    <w:rsid w:val="00234EA6"/>
    <w:rsid w:val="00241664"/>
    <w:rsid w:val="00247BE1"/>
    <w:rsid w:val="00250444"/>
    <w:rsid w:val="002527F2"/>
    <w:rsid w:val="00262BE7"/>
    <w:rsid w:val="00262FC4"/>
    <w:rsid w:val="00281937"/>
    <w:rsid w:val="00282184"/>
    <w:rsid w:val="0028358E"/>
    <w:rsid w:val="00285122"/>
    <w:rsid w:val="0028701D"/>
    <w:rsid w:val="00291414"/>
    <w:rsid w:val="00294FB0"/>
    <w:rsid w:val="00295509"/>
    <w:rsid w:val="00296A11"/>
    <w:rsid w:val="002A5788"/>
    <w:rsid w:val="002A5C9D"/>
    <w:rsid w:val="002A7809"/>
    <w:rsid w:val="002B5974"/>
    <w:rsid w:val="002C6F32"/>
    <w:rsid w:val="002D66E3"/>
    <w:rsid w:val="002D6885"/>
    <w:rsid w:val="002D7231"/>
    <w:rsid w:val="003034CD"/>
    <w:rsid w:val="003129ED"/>
    <w:rsid w:val="00313912"/>
    <w:rsid w:val="003269A0"/>
    <w:rsid w:val="00331197"/>
    <w:rsid w:val="0034525C"/>
    <w:rsid w:val="00357E35"/>
    <w:rsid w:val="003668E5"/>
    <w:rsid w:val="00387476"/>
    <w:rsid w:val="003B3036"/>
    <w:rsid w:val="003D1660"/>
    <w:rsid w:val="003E0E5F"/>
    <w:rsid w:val="003E7EA6"/>
    <w:rsid w:val="003F0078"/>
    <w:rsid w:val="00401814"/>
    <w:rsid w:val="00415E3F"/>
    <w:rsid w:val="00431374"/>
    <w:rsid w:val="004350CC"/>
    <w:rsid w:val="00453E8E"/>
    <w:rsid w:val="00460F95"/>
    <w:rsid w:val="00467108"/>
    <w:rsid w:val="004853BC"/>
    <w:rsid w:val="004954A1"/>
    <w:rsid w:val="004A6EDC"/>
    <w:rsid w:val="004B6C4A"/>
    <w:rsid w:val="004D138D"/>
    <w:rsid w:val="004D580C"/>
    <w:rsid w:val="004D5C97"/>
    <w:rsid w:val="004D6604"/>
    <w:rsid w:val="004E3D16"/>
    <w:rsid w:val="004E40B6"/>
    <w:rsid w:val="0050473F"/>
    <w:rsid w:val="00524ED0"/>
    <w:rsid w:val="00532BB5"/>
    <w:rsid w:val="00533C7B"/>
    <w:rsid w:val="00541FE8"/>
    <w:rsid w:val="00564930"/>
    <w:rsid w:val="005678F9"/>
    <w:rsid w:val="00582A1B"/>
    <w:rsid w:val="0058742B"/>
    <w:rsid w:val="005917C2"/>
    <w:rsid w:val="00595FC0"/>
    <w:rsid w:val="00595FD3"/>
    <w:rsid w:val="005A24F2"/>
    <w:rsid w:val="005A3CC1"/>
    <w:rsid w:val="005A59A7"/>
    <w:rsid w:val="005B1AFB"/>
    <w:rsid w:val="005C22AF"/>
    <w:rsid w:val="005D0E9D"/>
    <w:rsid w:val="005E0AEF"/>
    <w:rsid w:val="005E45D4"/>
    <w:rsid w:val="005E76A9"/>
    <w:rsid w:val="00605EB6"/>
    <w:rsid w:val="00607DDE"/>
    <w:rsid w:val="0061330A"/>
    <w:rsid w:val="006247B9"/>
    <w:rsid w:val="00626FF4"/>
    <w:rsid w:val="006343E1"/>
    <w:rsid w:val="0064411E"/>
    <w:rsid w:val="006461F7"/>
    <w:rsid w:val="00646CA3"/>
    <w:rsid w:val="0065061F"/>
    <w:rsid w:val="006522B9"/>
    <w:rsid w:val="006574FF"/>
    <w:rsid w:val="00664032"/>
    <w:rsid w:val="00665D59"/>
    <w:rsid w:val="00697389"/>
    <w:rsid w:val="006A11CF"/>
    <w:rsid w:val="006A2276"/>
    <w:rsid w:val="006A3D45"/>
    <w:rsid w:val="006C017D"/>
    <w:rsid w:val="006D168D"/>
    <w:rsid w:val="006D253E"/>
    <w:rsid w:val="006D3735"/>
    <w:rsid w:val="006D4584"/>
    <w:rsid w:val="006D4E2E"/>
    <w:rsid w:val="006F0541"/>
    <w:rsid w:val="006F5469"/>
    <w:rsid w:val="006F641B"/>
    <w:rsid w:val="00712DE9"/>
    <w:rsid w:val="0071500E"/>
    <w:rsid w:val="007238F1"/>
    <w:rsid w:val="007337CD"/>
    <w:rsid w:val="007427B2"/>
    <w:rsid w:val="00744F0D"/>
    <w:rsid w:val="007470B4"/>
    <w:rsid w:val="00751643"/>
    <w:rsid w:val="00751766"/>
    <w:rsid w:val="0075625F"/>
    <w:rsid w:val="00763938"/>
    <w:rsid w:val="0077443A"/>
    <w:rsid w:val="00775B6B"/>
    <w:rsid w:val="00781E52"/>
    <w:rsid w:val="007825A8"/>
    <w:rsid w:val="0079786A"/>
    <w:rsid w:val="007A186D"/>
    <w:rsid w:val="007A3840"/>
    <w:rsid w:val="007C17FE"/>
    <w:rsid w:val="007C6FA8"/>
    <w:rsid w:val="007F7ED8"/>
    <w:rsid w:val="00801145"/>
    <w:rsid w:val="00803F3E"/>
    <w:rsid w:val="008146D4"/>
    <w:rsid w:val="008155C7"/>
    <w:rsid w:val="008222CC"/>
    <w:rsid w:val="0083586F"/>
    <w:rsid w:val="00841B40"/>
    <w:rsid w:val="00844A50"/>
    <w:rsid w:val="00851E49"/>
    <w:rsid w:val="008531B5"/>
    <w:rsid w:val="008539AE"/>
    <w:rsid w:val="00863942"/>
    <w:rsid w:val="008645D8"/>
    <w:rsid w:val="00865653"/>
    <w:rsid w:val="008706F2"/>
    <w:rsid w:val="00894DCF"/>
    <w:rsid w:val="008962C2"/>
    <w:rsid w:val="008A3BEB"/>
    <w:rsid w:val="008A72B2"/>
    <w:rsid w:val="008B6268"/>
    <w:rsid w:val="008E082B"/>
    <w:rsid w:val="008E0B15"/>
    <w:rsid w:val="008E1308"/>
    <w:rsid w:val="008E1D0D"/>
    <w:rsid w:val="008E30B8"/>
    <w:rsid w:val="008E6D80"/>
    <w:rsid w:val="008E6FD1"/>
    <w:rsid w:val="008F64FF"/>
    <w:rsid w:val="00900EAB"/>
    <w:rsid w:val="0090192A"/>
    <w:rsid w:val="009040BD"/>
    <w:rsid w:val="009067D2"/>
    <w:rsid w:val="00911166"/>
    <w:rsid w:val="009222FC"/>
    <w:rsid w:val="00924119"/>
    <w:rsid w:val="009325EB"/>
    <w:rsid w:val="00934EF6"/>
    <w:rsid w:val="009724A3"/>
    <w:rsid w:val="00984B71"/>
    <w:rsid w:val="00997A70"/>
    <w:rsid w:val="009A4B27"/>
    <w:rsid w:val="009A5EA5"/>
    <w:rsid w:val="009A752C"/>
    <w:rsid w:val="009B0B1F"/>
    <w:rsid w:val="009C3FE2"/>
    <w:rsid w:val="009C4C88"/>
    <w:rsid w:val="009C74B2"/>
    <w:rsid w:val="009D1846"/>
    <w:rsid w:val="009D7F24"/>
    <w:rsid w:val="009E1BAA"/>
    <w:rsid w:val="009F5DCB"/>
    <w:rsid w:val="00A14315"/>
    <w:rsid w:val="00A169BE"/>
    <w:rsid w:val="00A20C6D"/>
    <w:rsid w:val="00A30C66"/>
    <w:rsid w:val="00A328C7"/>
    <w:rsid w:val="00A46F29"/>
    <w:rsid w:val="00A769AA"/>
    <w:rsid w:val="00A84929"/>
    <w:rsid w:val="00A84BD1"/>
    <w:rsid w:val="00A92102"/>
    <w:rsid w:val="00A94907"/>
    <w:rsid w:val="00A976F9"/>
    <w:rsid w:val="00AA1E96"/>
    <w:rsid w:val="00AB2790"/>
    <w:rsid w:val="00AB3B9B"/>
    <w:rsid w:val="00AB52FA"/>
    <w:rsid w:val="00AB79E4"/>
    <w:rsid w:val="00AC1491"/>
    <w:rsid w:val="00AE4434"/>
    <w:rsid w:val="00B00F6C"/>
    <w:rsid w:val="00B3641B"/>
    <w:rsid w:val="00B3676D"/>
    <w:rsid w:val="00B42F40"/>
    <w:rsid w:val="00B479BC"/>
    <w:rsid w:val="00B71D09"/>
    <w:rsid w:val="00B91FA4"/>
    <w:rsid w:val="00BA521D"/>
    <w:rsid w:val="00BB4E95"/>
    <w:rsid w:val="00BB6CEA"/>
    <w:rsid w:val="00BC0286"/>
    <w:rsid w:val="00BC0368"/>
    <w:rsid w:val="00BC4111"/>
    <w:rsid w:val="00BC7B26"/>
    <w:rsid w:val="00BD534B"/>
    <w:rsid w:val="00BE278D"/>
    <w:rsid w:val="00BE50BA"/>
    <w:rsid w:val="00BE709C"/>
    <w:rsid w:val="00BF6955"/>
    <w:rsid w:val="00C100B5"/>
    <w:rsid w:val="00C2635C"/>
    <w:rsid w:val="00C37A18"/>
    <w:rsid w:val="00C518A3"/>
    <w:rsid w:val="00C52000"/>
    <w:rsid w:val="00C60A0B"/>
    <w:rsid w:val="00C670A5"/>
    <w:rsid w:val="00C70A74"/>
    <w:rsid w:val="00C85D09"/>
    <w:rsid w:val="00C932CD"/>
    <w:rsid w:val="00C941B7"/>
    <w:rsid w:val="00CB3BA8"/>
    <w:rsid w:val="00CC00F2"/>
    <w:rsid w:val="00CC2E96"/>
    <w:rsid w:val="00CD4ABA"/>
    <w:rsid w:val="00CE0EC2"/>
    <w:rsid w:val="00CF0214"/>
    <w:rsid w:val="00CF1899"/>
    <w:rsid w:val="00CF2559"/>
    <w:rsid w:val="00CF47FC"/>
    <w:rsid w:val="00CF70D1"/>
    <w:rsid w:val="00D03587"/>
    <w:rsid w:val="00D15379"/>
    <w:rsid w:val="00D2019F"/>
    <w:rsid w:val="00D20F7F"/>
    <w:rsid w:val="00D242EF"/>
    <w:rsid w:val="00D30FCD"/>
    <w:rsid w:val="00D33C31"/>
    <w:rsid w:val="00D35288"/>
    <w:rsid w:val="00D36C48"/>
    <w:rsid w:val="00D40394"/>
    <w:rsid w:val="00D4448A"/>
    <w:rsid w:val="00D473A0"/>
    <w:rsid w:val="00D55FAD"/>
    <w:rsid w:val="00D57F95"/>
    <w:rsid w:val="00D659A8"/>
    <w:rsid w:val="00D83373"/>
    <w:rsid w:val="00D8404B"/>
    <w:rsid w:val="00D84CB2"/>
    <w:rsid w:val="00D9055D"/>
    <w:rsid w:val="00D91BCA"/>
    <w:rsid w:val="00D93625"/>
    <w:rsid w:val="00D97914"/>
    <w:rsid w:val="00DA0E99"/>
    <w:rsid w:val="00DB7667"/>
    <w:rsid w:val="00DC6AB4"/>
    <w:rsid w:val="00DD1F68"/>
    <w:rsid w:val="00DD40E6"/>
    <w:rsid w:val="00DE00AE"/>
    <w:rsid w:val="00DE15BB"/>
    <w:rsid w:val="00DE2176"/>
    <w:rsid w:val="00DF3571"/>
    <w:rsid w:val="00E05991"/>
    <w:rsid w:val="00E10430"/>
    <w:rsid w:val="00E216D8"/>
    <w:rsid w:val="00E362FA"/>
    <w:rsid w:val="00E40386"/>
    <w:rsid w:val="00E41C53"/>
    <w:rsid w:val="00E42E09"/>
    <w:rsid w:val="00E4796A"/>
    <w:rsid w:val="00E572CE"/>
    <w:rsid w:val="00E76070"/>
    <w:rsid w:val="00EA3CBD"/>
    <w:rsid w:val="00EB1DA5"/>
    <w:rsid w:val="00EC137C"/>
    <w:rsid w:val="00ED7F34"/>
    <w:rsid w:val="00EF031B"/>
    <w:rsid w:val="00EF62A4"/>
    <w:rsid w:val="00F01AEF"/>
    <w:rsid w:val="00F26611"/>
    <w:rsid w:val="00F313B7"/>
    <w:rsid w:val="00F31F1D"/>
    <w:rsid w:val="00F51316"/>
    <w:rsid w:val="00F55790"/>
    <w:rsid w:val="00F87398"/>
    <w:rsid w:val="00FA149F"/>
    <w:rsid w:val="00FA73C2"/>
    <w:rsid w:val="00FA79C4"/>
    <w:rsid w:val="00FB12EA"/>
    <w:rsid w:val="00FC4C98"/>
    <w:rsid w:val="00FD0AFF"/>
    <w:rsid w:val="00FD7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2464D0"/>
  <w15:docId w15:val="{EC347B36-EC0E-4A85-94F0-CC5DE9E38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23102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C932CD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932CD"/>
    <w:rPr>
      <w:color w:val="800080" w:themeColor="followedHyperlink"/>
      <w:u w:val="single"/>
    </w:rPr>
  </w:style>
  <w:style w:type="paragraph" w:styleId="Glava">
    <w:name w:val="header"/>
    <w:basedOn w:val="Navaden"/>
    <w:link w:val="GlavaZnak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rsid w:val="00A976F9"/>
  </w:style>
  <w:style w:type="paragraph" w:styleId="Noga">
    <w:name w:val="footer"/>
    <w:basedOn w:val="Navaden"/>
    <w:link w:val="NogaZnak"/>
    <w:uiPriority w:val="99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976F9"/>
  </w:style>
  <w:style w:type="paragraph" w:customStyle="1" w:styleId="Standard">
    <w:name w:val="Standard"/>
    <w:rsid w:val="001428AF"/>
    <w:pPr>
      <w:widowControl/>
      <w:suppressAutoHyphens/>
      <w:autoSpaceDN w:val="0"/>
      <w:textAlignment w:val="baseline"/>
    </w:pPr>
    <w:rPr>
      <w:rFonts w:ascii="Calibri" w:eastAsia="PMingLiU, 新細明體" w:hAnsi="Calibri" w:cs="Times New Roman"/>
      <w:kern w:val="3"/>
      <w:lang w:val="sl-SI" w:eastAsia="zh-CN"/>
    </w:rPr>
  </w:style>
  <w:style w:type="character" w:customStyle="1" w:styleId="hps">
    <w:name w:val="hps"/>
    <w:rsid w:val="001428AF"/>
    <w:rPr>
      <w:rFonts w:cs="Times New Roman"/>
    </w:rPr>
  </w:style>
  <w:style w:type="paragraph" w:customStyle="1" w:styleId="Navaden1">
    <w:name w:val="Navaden1"/>
    <w:rsid w:val="00C70A74"/>
    <w:pPr>
      <w:widowControl/>
      <w:spacing w:after="0"/>
    </w:pPr>
    <w:rPr>
      <w:rFonts w:ascii="Arial" w:eastAsia="Arial" w:hAnsi="Arial" w:cs="Arial"/>
      <w:color w:val="000000"/>
    </w:rPr>
  </w:style>
  <w:style w:type="character" w:customStyle="1" w:styleId="Author">
    <w:name w:val="Author"/>
    <w:aliases w:val="Co-author Char"/>
    <w:link w:val="Author1"/>
    <w:locked/>
    <w:rsid w:val="00C70A74"/>
    <w:rPr>
      <w:rFonts w:ascii="Arial" w:hAnsi="Arial" w:cs="Arial"/>
      <w:noProof/>
      <w:sz w:val="24"/>
      <w:szCs w:val="24"/>
    </w:rPr>
  </w:style>
  <w:style w:type="paragraph" w:customStyle="1" w:styleId="Author1">
    <w:name w:val="Author1"/>
    <w:aliases w:val="Co-author1"/>
    <w:basedOn w:val="Navaden"/>
    <w:link w:val="Author"/>
    <w:rsid w:val="00C70A74"/>
    <w:pPr>
      <w:widowControl/>
      <w:spacing w:after="0" w:line="240" w:lineRule="auto"/>
      <w:jc w:val="center"/>
    </w:pPr>
    <w:rPr>
      <w:rFonts w:ascii="Arial" w:hAnsi="Arial" w:cs="Arial"/>
      <w:noProof/>
      <w:sz w:val="24"/>
      <w:szCs w:val="24"/>
    </w:rPr>
  </w:style>
  <w:style w:type="paragraph" w:customStyle="1" w:styleId="Abstracttext">
    <w:name w:val="Abstract text"/>
    <w:basedOn w:val="Navaden"/>
    <w:rsid w:val="00C70A74"/>
    <w:pPr>
      <w:widowControl/>
      <w:spacing w:after="0" w:line="240" w:lineRule="auto"/>
      <w:jc w:val="both"/>
    </w:pPr>
    <w:rPr>
      <w:rFonts w:ascii="Arial" w:eastAsia="Times New Roman" w:hAnsi="Arial" w:cs="Times New Roman"/>
      <w:i/>
      <w:sz w:val="20"/>
      <w:szCs w:val="24"/>
      <w:lang w:val="en-GB"/>
    </w:rPr>
  </w:style>
  <w:style w:type="paragraph" w:customStyle="1" w:styleId="Slog2">
    <w:name w:val="Slog2"/>
    <w:basedOn w:val="Navaden"/>
    <w:link w:val="Slog2Znak"/>
    <w:qFormat/>
    <w:rsid w:val="00DA0E99"/>
    <w:pPr>
      <w:widowControl/>
      <w:spacing w:after="0"/>
      <w:jc w:val="both"/>
    </w:pPr>
    <w:rPr>
      <w:rFonts w:ascii="Times New Roman" w:eastAsia="Calibri" w:hAnsi="Times New Roman" w:cs="Times New Roman"/>
    </w:rPr>
  </w:style>
  <w:style w:type="character" w:customStyle="1" w:styleId="Slog2Znak">
    <w:name w:val="Slog2 Znak"/>
    <w:link w:val="Slog2"/>
    <w:rsid w:val="00DA0E99"/>
    <w:rPr>
      <w:rFonts w:ascii="Times New Roman" w:eastAsia="Calibri" w:hAnsi="Times New Roman" w:cs="Times New Roman"/>
    </w:rPr>
  </w:style>
  <w:style w:type="paragraph" w:customStyle="1" w:styleId="TTPTitle">
    <w:name w:val="TTP Title"/>
    <w:basedOn w:val="Navaden"/>
    <w:rsid w:val="003B3036"/>
    <w:pPr>
      <w:widowControl/>
      <w:suppressAutoHyphens/>
      <w:spacing w:after="120" w:line="240" w:lineRule="auto"/>
      <w:jc w:val="center"/>
    </w:pPr>
    <w:rPr>
      <w:rFonts w:ascii="Arial" w:eastAsia="SimSun" w:hAnsi="Arial" w:cs="Arial"/>
      <w:b/>
      <w:bCs/>
      <w:kern w:val="1"/>
      <w:sz w:val="30"/>
      <w:szCs w:val="30"/>
      <w:lang w:eastAsia="ar-SA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BB4E9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BB4E95"/>
    <w:rPr>
      <w:rFonts w:ascii="Courier New" w:eastAsia="Times New Roman" w:hAnsi="Courier New" w:cs="Courier New"/>
      <w:sz w:val="20"/>
      <w:szCs w:val="20"/>
      <w:lang w:val="sl-SI" w:eastAsia="sl-SI"/>
    </w:rPr>
  </w:style>
  <w:style w:type="paragraph" w:styleId="Odstavekseznama">
    <w:name w:val="List Paragraph"/>
    <w:basedOn w:val="Navaden"/>
    <w:uiPriority w:val="34"/>
    <w:qFormat/>
    <w:rsid w:val="0034525C"/>
    <w:pPr>
      <w:ind w:left="720"/>
      <w:contextualSpacing/>
    </w:pPr>
  </w:style>
  <w:style w:type="character" w:styleId="Nerazreenaomemba">
    <w:name w:val="Unresolved Mention"/>
    <w:basedOn w:val="Privzetapisavaodstavka"/>
    <w:uiPriority w:val="99"/>
    <w:semiHidden/>
    <w:unhideWhenUsed/>
    <w:rsid w:val="009B0B1F"/>
    <w:rPr>
      <w:color w:val="808080"/>
      <w:shd w:val="clear" w:color="auto" w:fill="E6E6E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D0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D0E9D"/>
    <w:rPr>
      <w:rFonts w:ascii="Segoe UI" w:hAnsi="Segoe UI" w:cs="Segoe UI"/>
      <w:sz w:val="18"/>
      <w:szCs w:val="18"/>
    </w:rPr>
  </w:style>
  <w:style w:type="paragraph" w:styleId="Navadensplet">
    <w:name w:val="Normal (Web)"/>
    <w:basedOn w:val="Navaden"/>
    <w:uiPriority w:val="99"/>
    <w:semiHidden/>
    <w:unhideWhenUsed/>
    <w:rsid w:val="00077A4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character" w:styleId="Krepko">
    <w:name w:val="Strong"/>
    <w:basedOn w:val="Privzetapisavaodstavka"/>
    <w:uiPriority w:val="22"/>
    <w:qFormat/>
    <w:rsid w:val="00077A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4502/Tekstilec2019.62.4-11" TargetMode="External"/><Relationship Id="rId13" Type="http://schemas.openxmlformats.org/officeDocument/2006/relationships/hyperlink" Target="https://doi.org/10.14502/Tekstilec2019.62.54-73" TargetMode="External"/><Relationship Id="rId18" Type="http://schemas.openxmlformats.org/officeDocument/2006/relationships/hyperlink" Target="http://www.tekstilec.si/wp-content/uploads/2019/06/Tekstilec-02-2019-clanek-5.pdf" TargetMode="External"/><Relationship Id="rId26" Type="http://schemas.openxmlformats.org/officeDocument/2006/relationships/hyperlink" Target="http://www.tekstilec.si/wp-content/uploads/2019/09/Tekstilec-03-2019-%C4%8Clanek-6.pdf" TargetMode="External"/><Relationship Id="rId39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http://www.tekstilec.si/wp-content/uploads/2019/09/Tekstilec-03-2019-%C4%8Clanek-1.pdf" TargetMode="External"/><Relationship Id="rId34" Type="http://schemas.openxmlformats.org/officeDocument/2006/relationships/hyperlink" Target="http://www.tekstilec.si/wp-content/uploads/2019/11/10.14502Tekstilec2019.62.288-298.pdf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4502/Tekstilec2019.62.42-53" TargetMode="External"/><Relationship Id="rId17" Type="http://schemas.openxmlformats.org/officeDocument/2006/relationships/hyperlink" Target="http://www.tekstilec.si/wp-content/uploads/2019/06/Tekstilec-02-2019-clanek-4.pdf" TargetMode="External"/><Relationship Id="rId25" Type="http://schemas.openxmlformats.org/officeDocument/2006/relationships/hyperlink" Target="http://www.tekstilec.si/wp-content/uploads/2019/09/Tekstilec-03-2019-%C4%8Clanek-5.pdf" TargetMode="External"/><Relationship Id="rId33" Type="http://schemas.openxmlformats.org/officeDocument/2006/relationships/hyperlink" Target="http://www.tekstilec.si/wp-content/uploads/2019/11/10.14502Tekstilec2019.62.278-287.pdf" TargetMode="External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www.tekstilec.si/wp-content/uploads/2019/06/Tekstilec-02-2019-clanek-3.pdf" TargetMode="External"/><Relationship Id="rId20" Type="http://schemas.openxmlformats.org/officeDocument/2006/relationships/hyperlink" Target="http://www.tekstilec.si/wp-content/uploads/2019/06/Tekstilec-02-2019-clanek-7.pdf" TargetMode="External"/><Relationship Id="rId29" Type="http://schemas.openxmlformats.org/officeDocument/2006/relationships/hyperlink" Target="http://www.tekstilec.si/wp-content/uploads/2019/11/10.14502Tekstilec2019.62.242-247.pdf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4502/Tekstilec2019.62.34-41" TargetMode="External"/><Relationship Id="rId24" Type="http://schemas.openxmlformats.org/officeDocument/2006/relationships/hyperlink" Target="http://www.tekstilec.si/wp-content/uploads/2019/09/Tekstilec-03-2019-%C4%8Clanek-4.pdf" TargetMode="External"/><Relationship Id="rId32" Type="http://schemas.openxmlformats.org/officeDocument/2006/relationships/hyperlink" Target="http://www.tekstilec.si/wp-content/uploads/2019/11/10.14502Tekstilec2019.62.269-277.pdf" TargetMode="Externa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4502/Tekstilec2019.62.89-100" TargetMode="External"/><Relationship Id="rId23" Type="http://schemas.openxmlformats.org/officeDocument/2006/relationships/hyperlink" Target="http://www.tekstilec.si/wp-content/uploads/2019/09/Tekstilec-03-2019-%C4%8Clanek-3.pdf" TargetMode="External"/><Relationship Id="rId28" Type="http://schemas.openxmlformats.org/officeDocument/2006/relationships/hyperlink" Target="http://www.tekstilec.si/wp-content/uploads/2019/11/10.14502Tekstilec2019.62.232-241.pdf" TargetMode="External"/><Relationship Id="rId36" Type="http://schemas.openxmlformats.org/officeDocument/2006/relationships/header" Target="header2.xml"/><Relationship Id="rId10" Type="http://schemas.openxmlformats.org/officeDocument/2006/relationships/hyperlink" Target="https://doi.org/10.14502/Tekstilec2019.62.23-33" TargetMode="External"/><Relationship Id="rId19" Type="http://schemas.openxmlformats.org/officeDocument/2006/relationships/hyperlink" Target="http://www.tekstilec.si/wp-content/uploads/2019/06/Tekstilec-02-2019-clanek-6.pdf" TargetMode="External"/><Relationship Id="rId31" Type="http://schemas.openxmlformats.org/officeDocument/2006/relationships/hyperlink" Target="http://www.tekstilec.si/wp-content/uploads/2019/11/10.14502Tekstilec2019.62.258-268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4502/Tekstilec2019.62.12-22" TargetMode="External"/><Relationship Id="rId14" Type="http://schemas.openxmlformats.org/officeDocument/2006/relationships/hyperlink" Target="https://doi.org/10.14502/Tekstilec2019.62.78-88" TargetMode="External"/><Relationship Id="rId22" Type="http://schemas.openxmlformats.org/officeDocument/2006/relationships/hyperlink" Target="http://www.tekstilec.si/wp-content/uploads/2019/09/Tekstilec-03-2019-%C4%8Clanek-2.pdf" TargetMode="External"/><Relationship Id="rId27" Type="http://schemas.openxmlformats.org/officeDocument/2006/relationships/hyperlink" Target="http://www.tekstilec.si/wp-content/uploads/2019/09/Tekstilec-03-2019-%C4%8Clanek-7.pdf" TargetMode="External"/><Relationship Id="rId30" Type="http://schemas.openxmlformats.org/officeDocument/2006/relationships/hyperlink" Target="http://www.tekstilec.si/wp-content/uploads/2019/11/10.14502Tekstilec2019.62.248-257.pdf" TargetMode="External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4B651009-DDE6-4E49-B20C-1FEA3FC9E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360</Words>
  <Characters>19156</Characters>
  <Application>Microsoft Office Word</Application>
  <DocSecurity>0</DocSecurity>
  <Lines>159</Lines>
  <Paragraphs>4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itation List</vt:lpstr>
      <vt:lpstr>Citation List</vt:lpstr>
    </vt:vector>
  </TitlesOfParts>
  <Company/>
  <LinksUpToDate>false</LinksUpToDate>
  <CharactersWithSpaces>2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ation List</dc:title>
  <dc:creator>Tatjana Rijavec</dc:creator>
  <cp:lastModifiedBy>xx</cp:lastModifiedBy>
  <cp:revision>21</cp:revision>
  <cp:lastPrinted>2018-06-28T11:20:00Z</cp:lastPrinted>
  <dcterms:created xsi:type="dcterms:W3CDTF">2019-10-11T16:34:00Z</dcterms:created>
  <dcterms:modified xsi:type="dcterms:W3CDTF">2019-12-08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12T00:00:00Z</vt:filetime>
  </property>
  <property fmtid="{D5CDD505-2E9C-101B-9397-08002B2CF9AE}" pid="3" name="LastSaved">
    <vt:filetime>2015-10-04T00:00:00Z</vt:filetime>
  </property>
</Properties>
</file>